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206B76" w14:textId="77777777" w:rsidR="00EE3204" w:rsidRDefault="00082551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emplate </w:t>
      </w:r>
      <w:r w:rsidRPr="00B477E5">
        <w:rPr>
          <w:b/>
          <w:sz w:val="28"/>
          <w:szCs w:val="28"/>
        </w:rPr>
        <w:t>A</w:t>
      </w:r>
      <w:r>
        <w:rPr>
          <w:b/>
          <w:sz w:val="28"/>
          <w:szCs w:val="28"/>
        </w:rPr>
        <w:t xml:space="preserve">: Whole Number </w:t>
      </w:r>
      <m:oMath>
        <m:r>
          <w:rPr>
            <w:rFonts w:ascii="Cambria Math" w:hAnsi="Cambria Math"/>
          </w:rPr>
          <m:t>×</m:t>
        </m:r>
      </m:oMath>
      <w:r>
        <w:rPr>
          <w:b/>
          <w:sz w:val="28"/>
          <w:szCs w:val="28"/>
        </w:rPr>
        <w:t xml:space="preserve"> Decimal to Tenths</w:t>
      </w:r>
    </w:p>
    <w:p w14:paraId="74C75D23" w14:textId="77777777" w:rsidR="00EE3204" w:rsidRDefault="00EE3204"/>
    <w:p w14:paraId="1F4D0EAA" w14:textId="77777777" w:rsidR="00EE3204" w:rsidRDefault="00EE3204"/>
    <w:p w14:paraId="6A38487A" w14:textId="77777777" w:rsidR="00EE3204" w:rsidRDefault="00EE3204"/>
    <w:p w14:paraId="0C415D6B" w14:textId="77777777" w:rsidR="00EE3204" w:rsidRDefault="00EE3204"/>
    <w:p w14:paraId="42A99754" w14:textId="77777777" w:rsidR="00EE3204" w:rsidRDefault="00EE3204"/>
    <w:p w14:paraId="7F1F59F6" w14:textId="77777777" w:rsidR="00EE3204" w:rsidRDefault="00EE3204"/>
    <w:p w14:paraId="70CB3A82" w14:textId="77777777" w:rsidR="00EE3204" w:rsidRDefault="00082551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1EFAF1E2" wp14:editId="1C1E39A1">
                <wp:simplePos x="0" y="0"/>
                <wp:positionH relativeFrom="column">
                  <wp:posOffset>1371600</wp:posOffset>
                </wp:positionH>
                <wp:positionV relativeFrom="paragraph">
                  <wp:posOffset>76200</wp:posOffset>
                </wp:positionV>
                <wp:extent cx="8276199" cy="3282315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76199" cy="3282315"/>
                          <a:chOff x="1207901" y="2138843"/>
                          <a:chExt cx="8276199" cy="3282315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1207901" y="2138843"/>
                            <a:ext cx="8276199" cy="3282315"/>
                            <a:chOff x="0" y="0"/>
                            <a:chExt cx="8276199" cy="3282315"/>
                          </a:xfrm>
                        </wpg:grpSpPr>
                        <wps:wsp>
                          <wps:cNvPr id="3" name="Rectangle 3"/>
                          <wps:cNvSpPr/>
                          <wps:spPr>
                            <a:xfrm>
                              <a:off x="0" y="0"/>
                              <a:ext cx="8276175" cy="32823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BD74E58" w14:textId="77777777" w:rsidR="00EE3204" w:rsidRDefault="00EE3204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" name="Oval 4"/>
                          <wps:cNvSpPr/>
                          <wps:spPr>
                            <a:xfrm>
                              <a:off x="5720861" y="2942492"/>
                              <a:ext cx="210820" cy="210820"/>
                            </a:xfrm>
                            <a:prstGeom prst="ellipse">
                              <a:avLst/>
                            </a:prstGeom>
                            <a:solidFill>
                              <a:schemeClr val="dk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6CF74F6" w14:textId="77777777" w:rsidR="00EE3204" w:rsidRDefault="00EE3204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" name="Multiplication Sign 5"/>
                          <wps:cNvSpPr/>
                          <wps:spPr>
                            <a:xfrm>
                              <a:off x="2297723" y="973015"/>
                              <a:ext cx="1019810" cy="1078230"/>
                            </a:xfrm>
                            <a:prstGeom prst="mathMultiply">
                              <a:avLst>
                                <a:gd name="adj1" fmla="val 18922"/>
                              </a:avLst>
                            </a:prstGeom>
                            <a:solidFill>
                              <a:schemeClr val="dk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7A6D687" w14:textId="77777777" w:rsidR="00EE3204" w:rsidRDefault="00EE3204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6" name="Group 6"/>
                          <wpg:cNvGrpSpPr/>
                          <wpg:grpSpPr>
                            <a:xfrm>
                              <a:off x="0" y="0"/>
                              <a:ext cx="8276199" cy="3282315"/>
                              <a:chOff x="0" y="0"/>
                              <a:chExt cx="8276199" cy="3282315"/>
                            </a:xfrm>
                          </wpg:grpSpPr>
                          <wps:wsp>
                            <wps:cNvPr id="7" name="Rectangle: Rounded Corners 7"/>
                            <wps:cNvSpPr/>
                            <wps:spPr>
                              <a:xfrm>
                                <a:off x="0" y="0"/>
                                <a:ext cx="2297430" cy="3282315"/>
                              </a:xfrm>
                              <a:prstGeom prst="roundRect">
                                <a:avLst>
                                  <a:gd name="adj" fmla="val 6379"/>
                                </a:avLst>
                              </a:prstGeom>
                              <a:solidFill>
                                <a:srgbClr val="D8E2F3"/>
                              </a:solidFill>
                              <a:ln w="12700" cap="flat" cmpd="sng">
                                <a:solidFill>
                                  <a:schemeClr val="accent1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33A62220" w14:textId="77777777" w:rsidR="00EE3204" w:rsidRDefault="00EE3204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8" name="Rectangle: Rounded Corners 8"/>
                            <wps:cNvSpPr/>
                            <wps:spPr>
                              <a:xfrm>
                                <a:off x="3364523" y="0"/>
                                <a:ext cx="2297430" cy="3282315"/>
                              </a:xfrm>
                              <a:prstGeom prst="roundRect">
                                <a:avLst>
                                  <a:gd name="adj" fmla="val 6379"/>
                                </a:avLst>
                              </a:prstGeom>
                              <a:solidFill>
                                <a:srgbClr val="D8E2F3"/>
                              </a:solidFill>
                              <a:ln w="12700" cap="flat" cmpd="sng">
                                <a:solidFill>
                                  <a:schemeClr val="accent1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1EB62AC1" w14:textId="77777777" w:rsidR="00EE3204" w:rsidRDefault="00EE3204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9" name="Rectangle: Rounded Corners 9"/>
                            <wps:cNvSpPr/>
                            <wps:spPr>
                              <a:xfrm>
                                <a:off x="5978769" y="0"/>
                                <a:ext cx="2297430" cy="3282315"/>
                              </a:xfrm>
                              <a:prstGeom prst="roundRect">
                                <a:avLst>
                                  <a:gd name="adj" fmla="val 6379"/>
                                </a:avLst>
                              </a:prstGeom>
                              <a:solidFill>
                                <a:srgbClr val="D8E2F3"/>
                              </a:solidFill>
                              <a:ln w="12700" cap="flat" cmpd="sng">
                                <a:solidFill>
                                  <a:schemeClr val="accent1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18779D6D" w14:textId="77777777" w:rsidR="00EE3204" w:rsidRDefault="00EE3204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EFAF1E2" id="Group 1" o:spid="_x0000_s1026" style="position:absolute;margin-left:108pt;margin-top:6pt;width:651.65pt;height:258.45pt;z-index:251658240" coordorigin="12079,21388" coordsize="82761,328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">
                <v:group id="Group 2" o:spid="_x0000_s1027" style="position:absolute;left:12079;top:21388;width:82762;height:32823" coordsize="82761,328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rect id="Rectangle 3" o:spid="_x0000_s1028" style="position:absolute;width:82761;height:32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" filled="f" stroked="f">
                    <v:textbox inset="2.53958mm,2.53958mm,2.53958mm,2.53958mm">
                      <w:txbxContent>
                        <w:p w14:paraId="6BD74E58" w14:textId="77777777" w:rsidR="00EE3204" w:rsidRDefault="00EE3204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oval id="Oval 4" o:spid="_x0000_s1029" style="position:absolute;left:57208;top:29424;width:2108;height:21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" fillcolor="black [3200]" stroked="f">
                    <v:textbox inset="2.53958mm,2.53958mm,2.53958mm,2.53958mm">
                      <w:txbxContent>
                        <w:p w14:paraId="26CF74F6" w14:textId="77777777" w:rsidR="00EE3204" w:rsidRDefault="00EE3204">
                          <w:pPr>
                            <w:textDirection w:val="btLr"/>
                          </w:pPr>
                        </w:p>
                      </w:txbxContent>
                    </v:textbox>
                  </v:oval>
                  <v:shape id="Multiplication Sign 5" o:spid="_x0000_s1030" style="position:absolute;left:22977;top:9730;width:10198;height:10782;visibility:visible;mso-wrap-style:square;v-text-anchor:middle" coordsize="1019810,10782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" adj="-11796480,,5400" path="m174836,325263l315030,192665,509905,398703,704780,192665,844974,325263,642709,539115,844974,752967,704780,885565,509905,679527,315030,885565,174836,752967,377101,539115,174836,325263xe" fillcolor="black [3200]" stroked="f">
                    <v:stroke joinstyle="miter"/>
                    <v:formulas/>
                    <v:path arrowok="t" o:connecttype="custom" o:connectlocs="174836,325263;315030,192665;509905,398703;704780,192665;844974,325263;642709,539115;844974,752967;704780,885565;509905,679527;315030,885565;174836,752967;377101,539115;174836,325263" o:connectangles="0,0,0,0,0,0,0,0,0,0,0,0,0" textboxrect="0,0,1019810,1078230"/>
                    <v:textbox inset="2.53958mm,2.53958mm,2.53958mm,2.53958mm">
                      <w:txbxContent>
                        <w:p w14:paraId="07A6D687" w14:textId="77777777" w:rsidR="00EE3204" w:rsidRDefault="00EE3204">
                          <w:pPr>
                            <w:textDirection w:val="btLr"/>
                          </w:pPr>
                        </w:p>
                      </w:txbxContent>
                    </v:textbox>
                  </v:shape>
                  <v:group id="Group 6" o:spid="_x0000_s1031" style="position:absolute;width:82761;height:32823" coordsize="82761,328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<v:roundrect id="Rectangle: Rounded Corners 7" o:spid="_x0000_s1032" style="position:absolute;width:22974;height:32823;visibility:visible;mso-wrap-style:square;v-text-anchor:middle" arcsize="418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" fillcolor="#d8e2f3" strokecolor="#4f81bd [3204]" strokeweight="1pt">
                      <v:stroke startarrowwidth="narrow" startarrowlength="short" endarrowwidth="narrow" endarrowlength="short" joinstyle="miter"/>
                      <v:textbox inset="2.53958mm,2.53958mm,2.53958mm,2.53958mm">
                        <w:txbxContent>
                          <w:p w14:paraId="33A62220" w14:textId="77777777" w:rsidR="00EE3204" w:rsidRDefault="00EE3204">
                            <w:pPr>
                              <w:textDirection w:val="btLr"/>
                            </w:pPr>
                          </w:p>
                        </w:txbxContent>
                      </v:textbox>
                    </v:roundrect>
                    <v:roundrect id="Rectangle: Rounded Corners 8" o:spid="_x0000_s1033" style="position:absolute;left:33645;width:22974;height:32823;visibility:visible;mso-wrap-style:square;v-text-anchor:middle" arcsize="418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" fillcolor="#d8e2f3" strokecolor="#4f81bd [3204]" strokeweight="1pt">
                      <v:stroke startarrowwidth="narrow" startarrowlength="short" endarrowwidth="narrow" endarrowlength="short" joinstyle="miter"/>
                      <v:textbox inset="2.53958mm,2.53958mm,2.53958mm,2.53958mm">
                        <w:txbxContent>
                          <w:p w14:paraId="1EB62AC1" w14:textId="77777777" w:rsidR="00EE3204" w:rsidRDefault="00EE3204">
                            <w:pPr>
                              <w:textDirection w:val="btLr"/>
                            </w:pPr>
                          </w:p>
                        </w:txbxContent>
                      </v:textbox>
                    </v:roundrect>
                    <v:roundrect id="Rectangle: Rounded Corners 9" o:spid="_x0000_s1034" style="position:absolute;left:59787;width:22974;height:32823;visibility:visible;mso-wrap-style:square;v-text-anchor:middle" arcsize="418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" fillcolor="#d8e2f3" strokecolor="#4f81bd [3204]" strokeweight="1pt">
                      <v:stroke startarrowwidth="narrow" startarrowlength="short" endarrowwidth="narrow" endarrowlength="short" joinstyle="miter"/>
                      <v:textbox inset="2.53958mm,2.53958mm,2.53958mm,2.53958mm">
                        <w:txbxContent>
                          <w:p w14:paraId="18779D6D" w14:textId="77777777" w:rsidR="00EE3204" w:rsidRDefault="00EE3204">
                            <w:pPr>
                              <w:textDirection w:val="btLr"/>
                            </w:pPr>
                          </w:p>
                        </w:txbxContent>
                      </v:textbox>
                    </v:roundrect>
                  </v:group>
                </v:group>
              </v:group>
            </w:pict>
          </mc:Fallback>
        </mc:AlternateContent>
      </w:r>
    </w:p>
    <w:p w14:paraId="3F908F14" w14:textId="77777777" w:rsidR="00EE3204" w:rsidRDefault="00EE3204"/>
    <w:p w14:paraId="27CDC3DD" w14:textId="77777777" w:rsidR="00EE3204" w:rsidRDefault="00EE3204"/>
    <w:p w14:paraId="1BDFC7B5" w14:textId="77777777" w:rsidR="00EE3204" w:rsidRDefault="00082551">
      <w:r>
        <w:br w:type="page"/>
      </w:r>
    </w:p>
    <w:p w14:paraId="72FD3D19" w14:textId="77777777" w:rsidR="00EE3204" w:rsidRDefault="00082551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Template </w:t>
      </w:r>
      <w:r w:rsidRPr="00B477E5">
        <w:rPr>
          <w:b/>
          <w:sz w:val="28"/>
          <w:szCs w:val="28"/>
        </w:rPr>
        <w:t>B</w:t>
      </w:r>
      <w:r>
        <w:rPr>
          <w:b/>
          <w:sz w:val="28"/>
          <w:szCs w:val="28"/>
        </w:rPr>
        <w:t xml:space="preserve">: Whole Number </w:t>
      </w:r>
      <m:oMath>
        <m:r>
          <w:rPr>
            <w:rFonts w:ascii="Cambria Math" w:hAnsi="Cambria Math"/>
          </w:rPr>
          <m:t>×</m:t>
        </m:r>
      </m:oMath>
      <w:r>
        <w:rPr>
          <w:b/>
          <w:sz w:val="28"/>
          <w:szCs w:val="28"/>
        </w:rPr>
        <w:t xml:space="preserve"> Decimal to Hundredths </w:t>
      </w:r>
    </w:p>
    <w:p w14:paraId="781DD9D2" w14:textId="77777777" w:rsidR="00EE3204" w:rsidRDefault="00EE3204">
      <w:pPr>
        <w:rPr>
          <w:sz w:val="28"/>
          <w:szCs w:val="28"/>
        </w:rPr>
      </w:pPr>
    </w:p>
    <w:p w14:paraId="2C3A434D" w14:textId="77777777" w:rsidR="00EE3204" w:rsidRDefault="00EE3204">
      <w:pPr>
        <w:rPr>
          <w:sz w:val="28"/>
          <w:szCs w:val="28"/>
        </w:rPr>
      </w:pPr>
    </w:p>
    <w:p w14:paraId="5234BE1C" w14:textId="77777777" w:rsidR="00EE3204" w:rsidRDefault="00EE3204"/>
    <w:p w14:paraId="4C6E098B" w14:textId="77777777" w:rsidR="00EE3204" w:rsidRDefault="00082551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hidden="0" allowOverlap="1" wp14:anchorId="4E9596C0" wp14:editId="5BC5259B">
                <wp:simplePos x="0" y="0"/>
                <wp:positionH relativeFrom="column">
                  <wp:posOffset>-190499</wp:posOffset>
                </wp:positionH>
                <wp:positionV relativeFrom="paragraph">
                  <wp:posOffset>241300</wp:posOffset>
                </wp:positionV>
                <wp:extent cx="10796953" cy="3282462"/>
                <wp:effectExtent l="0" t="0" r="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96953" cy="3282462"/>
                          <a:chOff x="0" y="2138769"/>
                          <a:chExt cx="10692000" cy="3282462"/>
                        </a:xfrm>
                      </wpg:grpSpPr>
                      <wpg:grpSp>
                        <wpg:cNvPr id="11" name="Group 11"/>
                        <wpg:cNvGrpSpPr/>
                        <wpg:grpSpPr>
                          <a:xfrm>
                            <a:off x="0" y="2138769"/>
                            <a:ext cx="10692000" cy="3282462"/>
                            <a:chOff x="0" y="0"/>
                            <a:chExt cx="10796953" cy="3282462"/>
                          </a:xfrm>
                        </wpg:grpSpPr>
                        <wps:wsp>
                          <wps:cNvPr id="12" name="Rectangle 12"/>
                          <wps:cNvSpPr/>
                          <wps:spPr>
                            <a:xfrm>
                              <a:off x="0" y="0"/>
                              <a:ext cx="10796950" cy="32824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B7A77EF" w14:textId="77777777" w:rsidR="00EE3204" w:rsidRDefault="00EE3204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3" name="Oval 13"/>
                          <wps:cNvSpPr/>
                          <wps:spPr>
                            <a:xfrm>
                              <a:off x="5720861" y="2942492"/>
                              <a:ext cx="211016" cy="211016"/>
                            </a:xfrm>
                            <a:prstGeom prst="ellipse">
                              <a:avLst/>
                            </a:prstGeom>
                            <a:solidFill>
                              <a:schemeClr val="dk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F9048C6" w14:textId="77777777" w:rsidR="00EE3204" w:rsidRDefault="00EE3204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4" name="Multiplication Sign 14"/>
                          <wps:cNvSpPr/>
                          <wps:spPr>
                            <a:xfrm>
                              <a:off x="2297723" y="973015"/>
                              <a:ext cx="1019810" cy="1078230"/>
                            </a:xfrm>
                            <a:prstGeom prst="mathMultiply">
                              <a:avLst>
                                <a:gd name="adj1" fmla="val 18922"/>
                              </a:avLst>
                            </a:prstGeom>
                            <a:solidFill>
                              <a:schemeClr val="dk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FF342EA" w14:textId="77777777" w:rsidR="00EE3204" w:rsidRDefault="00EE3204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15" name="Group 15"/>
                          <wpg:cNvGrpSpPr/>
                          <wpg:grpSpPr>
                            <a:xfrm>
                              <a:off x="0" y="0"/>
                              <a:ext cx="10796953" cy="3282462"/>
                              <a:chOff x="0" y="0"/>
                              <a:chExt cx="10796953" cy="3282462"/>
                            </a:xfrm>
                          </wpg:grpSpPr>
                          <wps:wsp>
                            <wps:cNvPr id="16" name="Rectangle: Rounded Corners 16"/>
                            <wps:cNvSpPr/>
                            <wps:spPr>
                              <a:xfrm>
                                <a:off x="0" y="0"/>
                                <a:ext cx="2297723" cy="3282462"/>
                              </a:xfrm>
                              <a:prstGeom prst="roundRect">
                                <a:avLst>
                                  <a:gd name="adj" fmla="val 6379"/>
                                </a:avLst>
                              </a:prstGeom>
                              <a:solidFill>
                                <a:srgbClr val="D8E2F3"/>
                              </a:solidFill>
                              <a:ln w="12700" cap="flat" cmpd="sng">
                                <a:solidFill>
                                  <a:schemeClr val="accent1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695CAD47" w14:textId="77777777" w:rsidR="00EE3204" w:rsidRDefault="00EE3204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17" name="Rectangle: Rounded Corners 17"/>
                            <wps:cNvSpPr/>
                            <wps:spPr>
                              <a:xfrm>
                                <a:off x="3364523" y="0"/>
                                <a:ext cx="2297723" cy="3282462"/>
                              </a:xfrm>
                              <a:prstGeom prst="roundRect">
                                <a:avLst>
                                  <a:gd name="adj" fmla="val 6379"/>
                                </a:avLst>
                              </a:prstGeom>
                              <a:solidFill>
                                <a:srgbClr val="D8E2F3"/>
                              </a:solidFill>
                              <a:ln w="12700" cap="flat" cmpd="sng">
                                <a:solidFill>
                                  <a:schemeClr val="accent1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92B25D8" w14:textId="77777777" w:rsidR="00EE3204" w:rsidRDefault="00EE3204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18" name="Rectangle: Rounded Corners 18"/>
                            <wps:cNvSpPr/>
                            <wps:spPr>
                              <a:xfrm>
                                <a:off x="5978769" y="0"/>
                                <a:ext cx="2297723" cy="3282462"/>
                              </a:xfrm>
                              <a:prstGeom prst="roundRect">
                                <a:avLst>
                                  <a:gd name="adj" fmla="val 6379"/>
                                </a:avLst>
                              </a:prstGeom>
                              <a:solidFill>
                                <a:srgbClr val="D8E2F3"/>
                              </a:solidFill>
                              <a:ln w="12700" cap="flat" cmpd="sng">
                                <a:solidFill>
                                  <a:schemeClr val="accent1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7407E6EB" w14:textId="77777777" w:rsidR="00EE3204" w:rsidRDefault="00EE3204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19" name="Rectangle: Rounded Corners 19"/>
                            <wps:cNvSpPr/>
                            <wps:spPr>
                              <a:xfrm>
                                <a:off x="8499230" y="0"/>
                                <a:ext cx="2297723" cy="3282462"/>
                              </a:xfrm>
                              <a:prstGeom prst="roundRect">
                                <a:avLst>
                                  <a:gd name="adj" fmla="val 6379"/>
                                </a:avLst>
                              </a:prstGeom>
                              <a:solidFill>
                                <a:srgbClr val="D8E2F3"/>
                              </a:solidFill>
                              <a:ln w="12700" cap="flat" cmpd="sng">
                                <a:solidFill>
                                  <a:schemeClr val="accent1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BA1B7DC" w14:textId="77777777" w:rsidR="00EE3204" w:rsidRDefault="00EE3204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E9596C0" id="Group 10" o:spid="_x0000_s1035" style="position:absolute;margin-left:-15pt;margin-top:19pt;width:850.15pt;height:258.45pt;z-index:251659264" coordorigin=",21387" coordsize="106920,328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">
                <v:group id="Group 11" o:spid="_x0000_s1036" style="position:absolute;top:21387;width:106920;height:32825" coordsize="107969,32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rect id="Rectangle 12" o:spid="_x0000_s1037" style="position:absolute;width:107969;height:328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" filled="f" stroked="f">
                    <v:textbox inset="2.53958mm,2.53958mm,2.53958mm,2.53958mm">
                      <w:txbxContent>
                        <w:p w14:paraId="6B7A77EF" w14:textId="77777777" w:rsidR="00EE3204" w:rsidRDefault="00EE3204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oval id="Oval 13" o:spid="_x0000_s1038" style="position:absolute;left:57208;top:29424;width:2110;height:2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" fillcolor="black [3200]" stroked="f">
                    <v:textbox inset="2.53958mm,2.53958mm,2.53958mm,2.53958mm">
                      <w:txbxContent>
                        <w:p w14:paraId="4F9048C6" w14:textId="77777777" w:rsidR="00EE3204" w:rsidRDefault="00EE3204">
                          <w:pPr>
                            <w:textDirection w:val="btLr"/>
                          </w:pPr>
                        </w:p>
                      </w:txbxContent>
                    </v:textbox>
                  </v:oval>
                  <v:shape id="Multiplication Sign 14" o:spid="_x0000_s1039" style="position:absolute;left:22977;top:9730;width:10198;height:10782;visibility:visible;mso-wrap-style:square;v-text-anchor:middle" coordsize="1019810,10782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" adj="-11796480,,5400" path="m174836,325263l315030,192665,509905,398703,704780,192665,844974,325263,642709,539115,844974,752967,704780,885565,509905,679527,315030,885565,174836,752967,377101,539115,174836,325263xe" fillcolor="black [3200]" stroked="f">
                    <v:stroke joinstyle="miter"/>
                    <v:formulas/>
                    <v:path arrowok="t" o:connecttype="custom" o:connectlocs="174836,325263;315030,192665;509905,398703;704780,192665;844974,325263;642709,539115;844974,752967;704780,885565;509905,679527;315030,885565;174836,752967;377101,539115;174836,325263" o:connectangles="0,0,0,0,0,0,0,0,0,0,0,0,0" textboxrect="0,0,1019810,1078230"/>
                    <v:textbox inset="2.53958mm,2.53958mm,2.53958mm,2.53958mm">
                      <w:txbxContent>
                        <w:p w14:paraId="7FF342EA" w14:textId="77777777" w:rsidR="00EE3204" w:rsidRDefault="00EE3204">
                          <w:pPr>
                            <w:textDirection w:val="btLr"/>
                          </w:pPr>
                        </w:p>
                      </w:txbxContent>
                    </v:textbox>
                  </v:shape>
                  <v:group id="Group 15" o:spid="_x0000_s1040" style="position:absolute;width:107969;height:32824" coordsize="107969,32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roundrect id="Rectangle: Rounded Corners 16" o:spid="_x0000_s1041" style="position:absolute;width:22977;height:32824;visibility:visible;mso-wrap-style:square;v-text-anchor:middle" arcsize="418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" fillcolor="#d8e2f3" strokecolor="#4f81bd [3204]" strokeweight="1pt">
                      <v:stroke startarrowwidth="narrow" startarrowlength="short" endarrowwidth="narrow" endarrowlength="short" joinstyle="miter"/>
                      <v:textbox inset="2.53958mm,2.53958mm,2.53958mm,2.53958mm">
                        <w:txbxContent>
                          <w:p w14:paraId="695CAD47" w14:textId="77777777" w:rsidR="00EE3204" w:rsidRDefault="00EE3204">
                            <w:pPr>
                              <w:textDirection w:val="btLr"/>
                            </w:pPr>
                          </w:p>
                        </w:txbxContent>
                      </v:textbox>
                    </v:roundrect>
                    <v:roundrect id="Rectangle: Rounded Corners 17" o:spid="_x0000_s1042" style="position:absolute;left:33645;width:22977;height:32824;visibility:visible;mso-wrap-style:square;v-text-anchor:middle" arcsize="418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" fillcolor="#d8e2f3" strokecolor="#4f81bd [3204]" strokeweight="1pt">
                      <v:stroke startarrowwidth="narrow" startarrowlength="short" endarrowwidth="narrow" endarrowlength="short" joinstyle="miter"/>
                      <v:textbox inset="2.53958mm,2.53958mm,2.53958mm,2.53958mm">
                        <w:txbxContent>
                          <w:p w14:paraId="292B25D8" w14:textId="77777777" w:rsidR="00EE3204" w:rsidRDefault="00EE3204">
                            <w:pPr>
                              <w:textDirection w:val="btLr"/>
                            </w:pPr>
                          </w:p>
                        </w:txbxContent>
                      </v:textbox>
                    </v:roundrect>
                    <v:roundrect id="Rectangle: Rounded Corners 18" o:spid="_x0000_s1043" style="position:absolute;left:59787;width:22977;height:32824;visibility:visible;mso-wrap-style:square;v-text-anchor:middle" arcsize="418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" fillcolor="#d8e2f3" strokecolor="#4f81bd [3204]" strokeweight="1pt">
                      <v:stroke startarrowwidth="narrow" startarrowlength="short" endarrowwidth="narrow" endarrowlength="short" joinstyle="miter"/>
                      <v:textbox inset="2.53958mm,2.53958mm,2.53958mm,2.53958mm">
                        <w:txbxContent>
                          <w:p w14:paraId="7407E6EB" w14:textId="77777777" w:rsidR="00EE3204" w:rsidRDefault="00EE3204">
                            <w:pPr>
                              <w:textDirection w:val="btLr"/>
                            </w:pPr>
                          </w:p>
                        </w:txbxContent>
                      </v:textbox>
                    </v:roundrect>
                    <v:roundrect id="Rectangle: Rounded Corners 19" o:spid="_x0000_s1044" style="position:absolute;left:84992;width:22977;height:32824;visibility:visible;mso-wrap-style:square;v-text-anchor:middle" arcsize="418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" fillcolor="#d8e2f3" strokecolor="#4f81bd [3204]" strokeweight="1pt">
                      <v:stroke startarrowwidth="narrow" startarrowlength="short" endarrowwidth="narrow" endarrowlength="short" joinstyle="miter"/>
                      <v:textbox inset="2.53958mm,2.53958mm,2.53958mm,2.53958mm">
                        <w:txbxContent>
                          <w:p w14:paraId="2BA1B7DC" w14:textId="77777777" w:rsidR="00EE3204" w:rsidRDefault="00EE3204">
                            <w:pPr>
                              <w:textDirection w:val="btLr"/>
                            </w:pPr>
                          </w:p>
                        </w:txbxContent>
                      </v:textbox>
                    </v:roundrect>
                  </v:group>
                </v:group>
              </v:group>
            </w:pict>
          </mc:Fallback>
        </mc:AlternateContent>
      </w:r>
    </w:p>
    <w:p w14:paraId="3470FD60" w14:textId="77777777" w:rsidR="00EE3204" w:rsidRDefault="00EE3204"/>
    <w:p w14:paraId="6DB52A95" w14:textId="77777777" w:rsidR="00EE3204" w:rsidRDefault="00EE3204"/>
    <w:p w14:paraId="5A2F86BF" w14:textId="77777777" w:rsidR="00EE3204" w:rsidRDefault="00EE3204"/>
    <w:p w14:paraId="6C512786" w14:textId="77777777" w:rsidR="00EE3204" w:rsidRDefault="00EE3204"/>
    <w:p w14:paraId="00662D3B" w14:textId="77777777" w:rsidR="00EE3204" w:rsidRDefault="00EE3204"/>
    <w:p w14:paraId="6AE1D320" w14:textId="77777777" w:rsidR="00EE3204" w:rsidRDefault="00082551">
      <w:r>
        <w:br w:type="page"/>
      </w:r>
    </w:p>
    <w:p w14:paraId="746D5049" w14:textId="77777777" w:rsidR="00EE3204" w:rsidRDefault="00082551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Template </w:t>
      </w:r>
      <w:r w:rsidRPr="00B477E5">
        <w:rPr>
          <w:b/>
          <w:sz w:val="28"/>
          <w:szCs w:val="28"/>
        </w:rPr>
        <w:t>C</w:t>
      </w:r>
      <w:r>
        <w:rPr>
          <w:b/>
          <w:sz w:val="28"/>
          <w:szCs w:val="28"/>
        </w:rPr>
        <w:t xml:space="preserve">: Whole Number </w:t>
      </w:r>
      <m:oMath>
        <m:r>
          <w:rPr>
            <w:rFonts w:ascii="Cambria Math" w:hAnsi="Cambria Math"/>
          </w:rPr>
          <m:t>×</m:t>
        </m:r>
      </m:oMath>
      <w:r>
        <w:rPr>
          <w:b/>
          <w:sz w:val="28"/>
          <w:szCs w:val="28"/>
        </w:rPr>
        <w:t xml:space="preserve"> Mixed Number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 wp14:anchorId="35408DB1" wp14:editId="088885BD">
                <wp:simplePos x="0" y="0"/>
                <wp:positionH relativeFrom="column">
                  <wp:posOffset>876300</wp:posOffset>
                </wp:positionH>
                <wp:positionV relativeFrom="paragraph">
                  <wp:posOffset>-406399</wp:posOffset>
                </wp:positionV>
                <wp:extent cx="8804030" cy="6787515"/>
                <wp:effectExtent l="0" t="0" r="0" b="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04030" cy="6787515"/>
                          <a:chOff x="943985" y="386243"/>
                          <a:chExt cx="8804030" cy="6787515"/>
                        </a:xfrm>
                      </wpg:grpSpPr>
                      <wpg:grpSp>
                        <wpg:cNvPr id="21" name="Group 21"/>
                        <wpg:cNvGrpSpPr/>
                        <wpg:grpSpPr>
                          <a:xfrm>
                            <a:off x="943985" y="386243"/>
                            <a:ext cx="8804030" cy="6787515"/>
                            <a:chOff x="0" y="0"/>
                            <a:chExt cx="8804030" cy="6787515"/>
                          </a:xfrm>
                        </wpg:grpSpPr>
                        <wps:wsp>
                          <wps:cNvPr id="22" name="Rectangle 22"/>
                          <wps:cNvSpPr/>
                          <wps:spPr>
                            <a:xfrm>
                              <a:off x="0" y="0"/>
                              <a:ext cx="8804025" cy="67875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45F03BD" w14:textId="77777777" w:rsidR="00EE3204" w:rsidRDefault="00EE3204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23" name="Group 23"/>
                          <wpg:cNvGrpSpPr/>
                          <wpg:grpSpPr>
                            <a:xfrm>
                              <a:off x="0" y="1910862"/>
                              <a:ext cx="5755738" cy="3282315"/>
                              <a:chOff x="-46892" y="0"/>
                              <a:chExt cx="5755738" cy="3282315"/>
                            </a:xfrm>
                          </wpg:grpSpPr>
                          <wps:wsp>
                            <wps:cNvPr id="24" name="Multiplication Sign 24"/>
                            <wps:cNvSpPr/>
                            <wps:spPr>
                              <a:xfrm>
                                <a:off x="2332892" y="1113692"/>
                                <a:ext cx="1019175" cy="1077595"/>
                              </a:xfrm>
                              <a:prstGeom prst="mathMultiply">
                                <a:avLst>
                                  <a:gd name="adj1" fmla="val 18922"/>
                                </a:avLst>
                              </a:prstGeom>
                              <a:solidFill>
                                <a:schemeClr val="dk1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7F445A8" w14:textId="77777777" w:rsidR="00EE3204" w:rsidRDefault="00EE3204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25" name="Rectangle: Rounded Corners 25"/>
                            <wps:cNvSpPr/>
                            <wps:spPr>
                              <a:xfrm>
                                <a:off x="-46892" y="0"/>
                                <a:ext cx="2297713" cy="3282315"/>
                              </a:xfrm>
                              <a:prstGeom prst="roundRect">
                                <a:avLst>
                                  <a:gd name="adj" fmla="val 6379"/>
                                </a:avLst>
                              </a:prstGeom>
                              <a:solidFill>
                                <a:srgbClr val="D8E2F3"/>
                              </a:solidFill>
                              <a:ln w="12700" cap="flat" cmpd="sng">
                                <a:solidFill>
                                  <a:schemeClr val="accent1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00D97271" w14:textId="77777777" w:rsidR="00EE3204" w:rsidRDefault="00EE3204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26" name="Rectangle: Rounded Corners 26"/>
                            <wps:cNvSpPr/>
                            <wps:spPr>
                              <a:xfrm>
                                <a:off x="3411416" y="0"/>
                                <a:ext cx="2297430" cy="3282315"/>
                              </a:xfrm>
                              <a:prstGeom prst="roundRect">
                                <a:avLst>
                                  <a:gd name="adj" fmla="val 6379"/>
                                </a:avLst>
                              </a:prstGeom>
                              <a:solidFill>
                                <a:srgbClr val="D8E2F3"/>
                              </a:solidFill>
                              <a:ln w="12700" cap="flat" cmpd="sng">
                                <a:solidFill>
                                  <a:schemeClr val="accent1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1D20255B" w14:textId="77777777" w:rsidR="00EE3204" w:rsidRDefault="00EE3204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wpg:grpSp>
                        <wps:wsp>
                          <wps:cNvPr id="27" name="Rectangle: Rounded Corners 27"/>
                          <wps:cNvSpPr/>
                          <wps:spPr>
                            <a:xfrm>
                              <a:off x="6142892" y="0"/>
                              <a:ext cx="2297713" cy="3282315"/>
                            </a:xfrm>
                            <a:prstGeom prst="roundRect">
                              <a:avLst>
                                <a:gd name="adj" fmla="val 6379"/>
                              </a:avLst>
                            </a:prstGeom>
                            <a:solidFill>
                              <a:srgbClr val="D8E2F3"/>
                            </a:solidFill>
                            <a:ln w="12700" cap="flat" cmpd="sng">
                              <a:solidFill>
                                <a:schemeClr val="accent1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13DD53A9" w14:textId="77777777" w:rsidR="00EE3204" w:rsidRDefault="00EE3204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8" name="Rectangle: Rounded Corners 28"/>
                          <wps:cNvSpPr/>
                          <wps:spPr>
                            <a:xfrm>
                              <a:off x="6142892" y="3505200"/>
                              <a:ext cx="2297430" cy="3282315"/>
                            </a:xfrm>
                            <a:prstGeom prst="roundRect">
                              <a:avLst>
                                <a:gd name="adj" fmla="val 6379"/>
                              </a:avLst>
                            </a:prstGeom>
                            <a:solidFill>
                              <a:srgbClr val="D8E2F3"/>
                            </a:solidFill>
                            <a:ln w="12700" cap="flat" cmpd="sng">
                              <a:solidFill>
                                <a:schemeClr val="accent1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A6B049E" w14:textId="77777777" w:rsidR="00EE3204" w:rsidRDefault="00EE3204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9" name="Rectangle 29"/>
                          <wps:cNvSpPr/>
                          <wps:spPr>
                            <a:xfrm>
                              <a:off x="5873261" y="3329354"/>
                              <a:ext cx="2930769" cy="140677"/>
                            </a:xfrm>
                            <a:prstGeom prst="rect">
                              <a:avLst/>
                            </a:prstGeom>
                            <a:solidFill>
                              <a:schemeClr val="dk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885B3B9" w14:textId="77777777" w:rsidR="00EE3204" w:rsidRDefault="00EE3204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5408DB1" id="Group 20" o:spid="_x0000_s1045" style="position:absolute;margin-left:69pt;margin-top:-32pt;width:693.25pt;height:534.45pt;z-index:251660288" coordorigin="9439,3862" coordsize="88040,67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">
                <v:group id="Group 21" o:spid="_x0000_s1046" style="position:absolute;left:9439;top:3862;width:88041;height:67875" coordsize="88040,67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rect id="Rectangle 22" o:spid="_x0000_s1047" style="position:absolute;width:88040;height:678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" filled="f" stroked="f">
                    <v:textbox inset="2.53958mm,2.53958mm,2.53958mm,2.53958mm">
                      <w:txbxContent>
                        <w:p w14:paraId="745F03BD" w14:textId="77777777" w:rsidR="00EE3204" w:rsidRDefault="00EE3204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group id="Group 23" o:spid="_x0000_s1048" style="position:absolute;top:19108;width:57557;height:32823" coordorigin="-468" coordsize="57557,328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<v:shape id="Multiplication Sign 24" o:spid="_x0000_s1049" style="position:absolute;left:23328;top:11136;width:10192;height:10776;visibility:visible;mso-wrap-style:square;v-text-anchor:middle" coordsize="1019175,10775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" adj="-11796480,,5400" path="m174726,325068l314835,192555,509588,398470,704340,192555,844449,325068,642307,538798,844449,752527,704340,885040,509588,679125,314835,885040,174726,752527,376868,538798,174726,325068xe" fillcolor="black [3200]" stroked="f">
                      <v:stroke joinstyle="miter"/>
                      <v:formulas/>
                      <v:path arrowok="t" o:connecttype="custom" o:connectlocs="174726,325068;314835,192555;509588,398470;704340,192555;844449,325068;642307,538798;844449,752527;704340,885040;509588,679125;314835,885040;174726,752527;376868,538798;174726,325068" o:connectangles="0,0,0,0,0,0,0,0,0,0,0,0,0" textboxrect="0,0,1019175,1077595"/>
                      <v:textbox inset="2.53958mm,2.53958mm,2.53958mm,2.53958mm">
                        <w:txbxContent>
                          <w:p w14:paraId="57F445A8" w14:textId="77777777" w:rsidR="00EE3204" w:rsidRDefault="00EE3204">
                            <w:pPr>
                              <w:textDirection w:val="btLr"/>
                            </w:pPr>
                          </w:p>
                        </w:txbxContent>
                      </v:textbox>
                    </v:shape>
                    <v:roundrect id="Rectangle: Rounded Corners 25" o:spid="_x0000_s1050" style="position:absolute;left:-468;width:22976;height:32823;visibility:visible;mso-wrap-style:square;v-text-anchor:middle" arcsize="418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" fillcolor="#d8e2f3" strokecolor="#4f81bd [3204]" strokeweight="1pt">
                      <v:stroke startarrowwidth="narrow" startarrowlength="short" endarrowwidth="narrow" endarrowlength="short" joinstyle="miter"/>
                      <v:textbox inset="2.53958mm,2.53958mm,2.53958mm,2.53958mm">
                        <w:txbxContent>
                          <w:p w14:paraId="00D97271" w14:textId="77777777" w:rsidR="00EE3204" w:rsidRDefault="00EE3204">
                            <w:pPr>
                              <w:textDirection w:val="btLr"/>
                            </w:pPr>
                          </w:p>
                        </w:txbxContent>
                      </v:textbox>
                    </v:roundrect>
                    <v:roundrect id="Rectangle: Rounded Corners 26" o:spid="_x0000_s1051" style="position:absolute;left:34114;width:22974;height:32823;visibility:visible;mso-wrap-style:square;v-text-anchor:middle" arcsize="418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" fillcolor="#d8e2f3" strokecolor="#4f81bd [3204]" strokeweight="1pt">
                      <v:stroke startarrowwidth="narrow" startarrowlength="short" endarrowwidth="narrow" endarrowlength="short" joinstyle="miter"/>
                      <v:textbox inset="2.53958mm,2.53958mm,2.53958mm,2.53958mm">
                        <w:txbxContent>
                          <w:p w14:paraId="1D20255B" w14:textId="77777777" w:rsidR="00EE3204" w:rsidRDefault="00EE3204">
                            <w:pPr>
                              <w:textDirection w:val="btLr"/>
                            </w:pPr>
                          </w:p>
                        </w:txbxContent>
                      </v:textbox>
                    </v:roundrect>
                  </v:group>
                  <v:roundrect id="Rectangle: Rounded Corners 27" o:spid="_x0000_s1052" style="position:absolute;left:61428;width:22978;height:32823;visibility:visible;mso-wrap-style:square;v-text-anchor:middle" arcsize="418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" fillcolor="#d8e2f3" strokecolor="#4f81bd [3204]" strokeweight="1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13DD53A9" w14:textId="77777777" w:rsidR="00EE3204" w:rsidRDefault="00EE3204">
                          <w:pPr>
                            <w:textDirection w:val="btLr"/>
                          </w:pPr>
                        </w:p>
                      </w:txbxContent>
                    </v:textbox>
                  </v:roundrect>
                  <v:roundrect id="Rectangle: Rounded Corners 28" o:spid="_x0000_s1053" style="position:absolute;left:61428;top:35052;width:22975;height:32823;visibility:visible;mso-wrap-style:square;v-text-anchor:middle" arcsize="418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" fillcolor="#d8e2f3" strokecolor="#4f81bd [3204]" strokeweight="1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0A6B049E" w14:textId="77777777" w:rsidR="00EE3204" w:rsidRDefault="00EE3204">
                          <w:pPr>
                            <w:textDirection w:val="btLr"/>
                          </w:pPr>
                        </w:p>
                      </w:txbxContent>
                    </v:textbox>
                  </v:roundrect>
                  <v:rect id="Rectangle 29" o:spid="_x0000_s1054" style="position:absolute;left:58732;top:33293;width:29308;height:14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" fillcolor="black [3200]" stroked="f">
                    <v:textbox inset="2.53958mm,2.53958mm,2.53958mm,2.53958mm">
                      <w:txbxContent>
                        <w:p w14:paraId="0885B3B9" w14:textId="77777777" w:rsidR="00EE3204" w:rsidRDefault="00EE3204">
                          <w:pPr>
                            <w:textDirection w:val="btLr"/>
                          </w:pP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20ADEAB2" w14:textId="77777777" w:rsidR="00EE3204" w:rsidRDefault="00EE3204"/>
    <w:p w14:paraId="4B1170FA" w14:textId="77777777" w:rsidR="00EE3204" w:rsidRDefault="00EE3204"/>
    <w:p w14:paraId="7727F724" w14:textId="77777777" w:rsidR="00EE3204" w:rsidRDefault="00082551">
      <w:r>
        <w:br w:type="page"/>
      </w:r>
    </w:p>
    <w:p w14:paraId="5341157D" w14:textId="62F0BAA1" w:rsidR="00EE3204" w:rsidRDefault="00082551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Template </w:t>
      </w:r>
      <w:r w:rsidRPr="00B477E5">
        <w:rPr>
          <w:b/>
          <w:sz w:val="28"/>
          <w:szCs w:val="28"/>
        </w:rPr>
        <w:t>D</w:t>
      </w:r>
      <w:r>
        <w:rPr>
          <w:b/>
          <w:sz w:val="28"/>
          <w:szCs w:val="28"/>
        </w:rPr>
        <w:t xml:space="preserve">: Whole Number </w:t>
      </w:r>
      <m:oMath>
        <m:r>
          <w:rPr>
            <w:rFonts w:ascii="Cambria Math" w:hAnsi="Cambria Math"/>
          </w:rPr>
          <m:t>×</m:t>
        </m:r>
      </m:oMath>
      <w:r>
        <w:rPr>
          <w:b/>
          <w:sz w:val="28"/>
          <w:szCs w:val="28"/>
        </w:rPr>
        <w:t xml:space="preserve"> Mixed Number</w:t>
      </w:r>
    </w:p>
    <w:p w14:paraId="02E24E88" w14:textId="48349CE3" w:rsidR="00EE3204" w:rsidRDefault="00F97F2B">
      <w:pPr>
        <w:rPr>
          <w:b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hidden="0" allowOverlap="1" wp14:anchorId="787F4D3E" wp14:editId="28853546">
                <wp:simplePos x="0" y="0"/>
                <wp:positionH relativeFrom="column">
                  <wp:posOffset>48279</wp:posOffset>
                </wp:positionH>
                <wp:positionV relativeFrom="paragraph">
                  <wp:posOffset>18851</wp:posOffset>
                </wp:positionV>
                <wp:extent cx="10843848" cy="6787515"/>
                <wp:effectExtent l="0" t="0" r="0" b="0"/>
                <wp:wrapNone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843848" cy="6787515"/>
                          <a:chOff x="0" y="386243"/>
                          <a:chExt cx="10692000" cy="6787515"/>
                        </a:xfrm>
                      </wpg:grpSpPr>
                      <wpg:grpSp>
                        <wpg:cNvPr id="31" name="Group 31"/>
                        <wpg:cNvGrpSpPr/>
                        <wpg:grpSpPr>
                          <a:xfrm>
                            <a:off x="0" y="386243"/>
                            <a:ext cx="10692000" cy="6787515"/>
                            <a:chOff x="175845" y="0"/>
                            <a:chExt cx="10843848" cy="6787515"/>
                          </a:xfrm>
                        </wpg:grpSpPr>
                        <wps:wsp>
                          <wps:cNvPr id="32" name="Rectangle 32"/>
                          <wps:cNvSpPr/>
                          <wps:spPr>
                            <a:xfrm>
                              <a:off x="175845" y="0"/>
                              <a:ext cx="10843825" cy="67875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EF5B01A" w14:textId="77777777" w:rsidR="00EE3204" w:rsidRDefault="00EE3204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33" name="Group 33"/>
                          <wpg:cNvGrpSpPr/>
                          <wpg:grpSpPr>
                            <a:xfrm>
                              <a:off x="2543907" y="0"/>
                              <a:ext cx="8475786" cy="6787515"/>
                              <a:chOff x="175845" y="0"/>
                              <a:chExt cx="8475786" cy="6787515"/>
                            </a:xfrm>
                          </wpg:grpSpPr>
                          <wpg:grpSp>
                            <wpg:cNvPr id="34" name="Group 34"/>
                            <wpg:cNvGrpSpPr/>
                            <wpg:grpSpPr>
                              <a:xfrm>
                                <a:off x="175845" y="1910862"/>
                                <a:ext cx="5486109" cy="3282315"/>
                                <a:chOff x="128953" y="0"/>
                                <a:chExt cx="5486109" cy="3282315"/>
                              </a:xfrm>
                            </wpg:grpSpPr>
                            <wps:wsp>
                              <wps:cNvPr id="35" name="Multiplication Sign 35"/>
                              <wps:cNvSpPr/>
                              <wps:spPr>
                                <a:xfrm>
                                  <a:off x="2332892" y="1113692"/>
                                  <a:ext cx="1019175" cy="1077595"/>
                                </a:xfrm>
                                <a:prstGeom prst="mathMultiply">
                                  <a:avLst>
                                    <a:gd name="adj1" fmla="val 18922"/>
                                  </a:avLst>
                                </a:prstGeom>
                                <a:solidFill>
                                  <a:schemeClr val="dk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1FBEBA0" w14:textId="77777777" w:rsidR="00EE3204" w:rsidRDefault="00EE3204">
                                    <w:pPr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36" name="Rectangle: Rounded Corners 36"/>
                              <wps:cNvSpPr/>
                              <wps:spPr>
                                <a:xfrm>
                                  <a:off x="128953" y="0"/>
                                  <a:ext cx="2297713" cy="3282315"/>
                                </a:xfrm>
                                <a:prstGeom prst="roundRect">
                                  <a:avLst>
                                    <a:gd name="adj" fmla="val 6379"/>
                                  </a:avLst>
                                </a:prstGeom>
                                <a:solidFill>
                                  <a:srgbClr val="D8E2F3"/>
                                </a:solidFill>
                                <a:ln w="12700" cap="flat" cmpd="sng">
                                  <a:solidFill>
                                    <a:schemeClr val="accent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txbx>
                                <w:txbxContent>
                                  <w:p w14:paraId="0CC4FB36" w14:textId="77777777" w:rsidR="00EE3204" w:rsidRDefault="00EE3204">
                                    <w:pPr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37" name="Rectangle: Rounded Corners 37"/>
                              <wps:cNvSpPr/>
                              <wps:spPr>
                                <a:xfrm>
                                  <a:off x="3317632" y="0"/>
                                  <a:ext cx="2297430" cy="3282315"/>
                                </a:xfrm>
                                <a:prstGeom prst="roundRect">
                                  <a:avLst>
                                    <a:gd name="adj" fmla="val 6379"/>
                                  </a:avLst>
                                </a:prstGeom>
                                <a:solidFill>
                                  <a:srgbClr val="D8E2F3"/>
                                </a:solidFill>
                                <a:ln w="12700" cap="flat" cmpd="sng">
                                  <a:solidFill>
                                    <a:schemeClr val="accent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txbx>
                                <w:txbxContent>
                                  <w:p w14:paraId="4136B6B3" w14:textId="77777777" w:rsidR="00EE3204" w:rsidRDefault="00EE3204">
                                    <w:pPr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grpSp>
                          <wps:wsp>
                            <wps:cNvPr id="38" name="Rectangle: Rounded Corners 38"/>
                            <wps:cNvSpPr/>
                            <wps:spPr>
                              <a:xfrm>
                                <a:off x="5990493" y="0"/>
                                <a:ext cx="2297713" cy="3282315"/>
                              </a:xfrm>
                              <a:prstGeom prst="roundRect">
                                <a:avLst>
                                  <a:gd name="adj" fmla="val 6379"/>
                                </a:avLst>
                              </a:prstGeom>
                              <a:solidFill>
                                <a:srgbClr val="D8E2F3"/>
                              </a:solidFill>
                              <a:ln w="12700" cap="flat" cmpd="sng">
                                <a:solidFill>
                                  <a:schemeClr val="accent1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3FF966BB" w14:textId="77777777" w:rsidR="00EE3204" w:rsidRDefault="00EE3204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39" name="Rectangle: Rounded Corners 39"/>
                            <wps:cNvSpPr/>
                            <wps:spPr>
                              <a:xfrm>
                                <a:off x="5990493" y="3505200"/>
                                <a:ext cx="2297430" cy="3282315"/>
                              </a:xfrm>
                              <a:prstGeom prst="roundRect">
                                <a:avLst>
                                  <a:gd name="adj" fmla="val 6379"/>
                                </a:avLst>
                              </a:prstGeom>
                              <a:solidFill>
                                <a:srgbClr val="D8E2F3"/>
                              </a:solidFill>
                              <a:ln w="12700" cap="flat" cmpd="sng">
                                <a:solidFill>
                                  <a:schemeClr val="accent1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016FFD42" w14:textId="77777777" w:rsidR="00EE3204" w:rsidRDefault="00EE3204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40" name="Rectangle 40"/>
                            <wps:cNvSpPr/>
                            <wps:spPr>
                              <a:xfrm>
                                <a:off x="5720862" y="3329354"/>
                                <a:ext cx="2930769" cy="14067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dk1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E11F836" w14:textId="77777777" w:rsidR="00EE3204" w:rsidRDefault="00EE3204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wpg:grpSp>
                        <wps:wsp>
                          <wps:cNvPr id="41" name="Rectangle: Rounded Corners 41"/>
                          <wps:cNvSpPr/>
                          <wps:spPr>
                            <a:xfrm>
                              <a:off x="175845" y="1910862"/>
                              <a:ext cx="2297611" cy="3282315"/>
                            </a:xfrm>
                            <a:prstGeom prst="roundRect">
                              <a:avLst>
                                <a:gd name="adj" fmla="val 6379"/>
                              </a:avLst>
                            </a:prstGeom>
                            <a:solidFill>
                              <a:srgbClr val="D8E2F3"/>
                            </a:solidFill>
                            <a:ln w="12700" cap="flat" cmpd="sng">
                              <a:solidFill>
                                <a:schemeClr val="accent1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355A8330" w14:textId="77777777" w:rsidR="00EE3204" w:rsidRDefault="00EE3204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87F4D3E" id="Group 30" o:spid="_x0000_s1055" style="position:absolute;margin-left:3.8pt;margin-top:1.5pt;width:853.85pt;height:534.45pt;z-index:251661312" coordorigin=",3862" coordsize="106920,67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">
                <v:group id="Group 31" o:spid="_x0000_s1056" style="position:absolute;top:3862;width:106920;height:67875" coordorigin="1758" coordsize="108438,67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rect id="Rectangle 32" o:spid="_x0000_s1057" style="position:absolute;left:1758;width:108438;height:678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6EF5B01A" w14:textId="77777777" w:rsidR="00EE3204" w:rsidRDefault="00EE3204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group id="Group 33" o:spid="_x0000_s1058" style="position:absolute;left:25439;width:84757;height:67875" coordorigin="1758" coordsize="84757,67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  <v:group id="Group 34" o:spid="_x0000_s1059" style="position:absolute;left:1758;top:19108;width:54861;height:32823" coordorigin="1289" coordsize="54861,328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    <v:shape id="Multiplication Sign 35" o:spid="_x0000_s1060" style="position:absolute;left:23328;top:11136;width:10192;height:10776;visibility:visible;mso-wrap-style:square;v-text-anchor:middle" coordsize="1019175,10775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" adj="-11796480,,5400" path="m174726,325068l314835,192555,509588,398470,704340,192555,844449,325068,642307,538798,844449,752527,704340,885040,509588,679125,314835,885040,174726,752527,376868,538798,174726,325068xe" fillcolor="black [3200]" stroked="f">
                        <v:stroke joinstyle="miter"/>
                        <v:formulas/>
                        <v:path arrowok="t" o:connecttype="custom" o:connectlocs="174726,325068;314835,192555;509588,398470;704340,192555;844449,325068;642307,538798;844449,752527;704340,885040;509588,679125;314835,885040;174726,752527;376868,538798;174726,325068" o:connectangles="0,0,0,0,0,0,0,0,0,0,0,0,0" textboxrect="0,0,1019175,1077595"/>
                        <v:textbox inset="2.53958mm,2.53958mm,2.53958mm,2.53958mm">
                          <w:txbxContent>
                            <w:p w14:paraId="41FBEBA0" w14:textId="77777777" w:rsidR="00EE3204" w:rsidRDefault="00EE3204">
                              <w:pPr>
                                <w:textDirection w:val="btLr"/>
                              </w:pPr>
                            </w:p>
                          </w:txbxContent>
                        </v:textbox>
                      </v:shape>
                      <v:roundrect id="Rectangle: Rounded Corners 36" o:spid="_x0000_s1061" style="position:absolute;left:1289;width:22977;height:32823;visibility:visible;mso-wrap-style:square;v-text-anchor:middle" arcsize="418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" fillcolor="#d8e2f3" strokecolor="#4f81bd [3204]" strokeweight="1pt">
                        <v:stroke startarrowwidth="narrow" startarrowlength="short" endarrowwidth="narrow" endarrowlength="short" joinstyle="miter"/>
                        <v:textbox inset="2.53958mm,2.53958mm,2.53958mm,2.53958mm">
                          <w:txbxContent>
                            <w:p w14:paraId="0CC4FB36" w14:textId="77777777" w:rsidR="00EE3204" w:rsidRDefault="00EE3204">
                              <w:pPr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37" o:spid="_x0000_s1062" style="position:absolute;left:33176;width:22974;height:32823;visibility:visible;mso-wrap-style:square;v-text-anchor:middle" arcsize="418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" fillcolor="#d8e2f3" strokecolor="#4f81bd [3204]" strokeweight="1pt">
                        <v:stroke startarrowwidth="narrow" startarrowlength="short" endarrowwidth="narrow" endarrowlength="short" joinstyle="miter"/>
                        <v:textbox inset="2.53958mm,2.53958mm,2.53958mm,2.53958mm">
                          <w:txbxContent>
                            <w:p w14:paraId="4136B6B3" w14:textId="77777777" w:rsidR="00EE3204" w:rsidRDefault="00EE3204">
                              <w:pPr>
                                <w:textDirection w:val="btLr"/>
                              </w:pPr>
                            </w:p>
                          </w:txbxContent>
                        </v:textbox>
                      </v:roundrect>
                    </v:group>
                    <v:roundrect id="Rectangle: Rounded Corners 38" o:spid="_x0000_s1063" style="position:absolute;left:59904;width:22978;height:32823;visibility:visible;mso-wrap-style:square;v-text-anchor:middle" arcsize="418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" fillcolor="#d8e2f3" strokecolor="#4f81bd [3204]" strokeweight="1pt">
                      <v:stroke startarrowwidth="narrow" startarrowlength="short" endarrowwidth="narrow" endarrowlength="short" joinstyle="miter"/>
                      <v:textbox inset="2.53958mm,2.53958mm,2.53958mm,2.53958mm">
                        <w:txbxContent>
                          <w:p w14:paraId="3FF966BB" w14:textId="77777777" w:rsidR="00EE3204" w:rsidRDefault="00EE3204">
                            <w:pPr>
                              <w:textDirection w:val="btLr"/>
                            </w:pPr>
                          </w:p>
                        </w:txbxContent>
                      </v:textbox>
                    </v:roundrect>
                    <v:roundrect id="Rectangle: Rounded Corners 39" o:spid="_x0000_s1064" style="position:absolute;left:59904;top:35052;width:22975;height:32823;visibility:visible;mso-wrap-style:square;v-text-anchor:middle" arcsize="418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" fillcolor="#d8e2f3" strokecolor="#4f81bd [3204]" strokeweight="1pt">
                      <v:stroke startarrowwidth="narrow" startarrowlength="short" endarrowwidth="narrow" endarrowlength="short" joinstyle="miter"/>
                      <v:textbox inset="2.53958mm,2.53958mm,2.53958mm,2.53958mm">
                        <w:txbxContent>
                          <w:p w14:paraId="016FFD42" w14:textId="77777777" w:rsidR="00EE3204" w:rsidRDefault="00EE3204">
                            <w:pPr>
                              <w:textDirection w:val="btLr"/>
                            </w:pPr>
                          </w:p>
                        </w:txbxContent>
                      </v:textbox>
                    </v:roundrect>
                    <v:rect id="Rectangle 40" o:spid="_x0000_s1065" style="position:absolute;left:57208;top:33293;width:29308;height:14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" fillcolor="black [3200]" stroked="f">
                      <v:textbox inset="2.53958mm,2.53958mm,2.53958mm,2.53958mm">
                        <w:txbxContent>
                          <w:p w14:paraId="5E11F836" w14:textId="77777777" w:rsidR="00EE3204" w:rsidRDefault="00EE3204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v:group>
                  <v:roundrect id="Rectangle: Rounded Corners 41" o:spid="_x0000_s1066" style="position:absolute;left:1758;top:19108;width:22976;height:32823;visibility:visible;mso-wrap-style:square;v-text-anchor:middle" arcsize="418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" fillcolor="#d8e2f3" strokecolor="#4f81bd [3204]" strokeweight="1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355A8330" w14:textId="77777777" w:rsidR="00EE3204" w:rsidRDefault="00EE3204">
                          <w:pPr>
                            <w:textDirection w:val="btLr"/>
                          </w:pPr>
                        </w:p>
                      </w:txbxContent>
                    </v:textbox>
                  </v:roundrect>
                </v:group>
              </v:group>
            </w:pict>
          </mc:Fallback>
        </mc:AlternateContent>
      </w:r>
      <w:r w:rsidR="00082551">
        <w:br w:type="page"/>
      </w:r>
    </w:p>
    <w:p w14:paraId="3EEB5D05" w14:textId="77777777" w:rsidR="00EE3204" w:rsidRDefault="00EE3204">
      <w:pPr>
        <w:rPr>
          <w:b/>
          <w:sz w:val="28"/>
          <w:szCs w:val="28"/>
        </w:rPr>
      </w:pPr>
    </w:p>
    <w:p w14:paraId="665C69B3" w14:textId="77777777" w:rsidR="00EE3204" w:rsidRDefault="00082551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emplate </w:t>
      </w:r>
      <w:r w:rsidRPr="00B477E5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 xml:space="preserve">: Whole Number </w:t>
      </w:r>
      <m:oMath>
        <m:r>
          <w:rPr>
            <w:rFonts w:ascii="Cambria Math" w:hAnsi="Cambria Math"/>
          </w:rPr>
          <m:t>×</m:t>
        </m:r>
      </m:oMath>
      <w:r>
        <w:rPr>
          <w:b/>
          <w:sz w:val="28"/>
          <w:szCs w:val="28"/>
        </w:rPr>
        <w:t xml:space="preserve"> Whole Number</w:t>
      </w:r>
    </w:p>
    <w:p w14:paraId="024FE38E" w14:textId="77777777" w:rsidR="00EE3204" w:rsidRDefault="00EE3204"/>
    <w:p w14:paraId="4DD964CD" w14:textId="77777777" w:rsidR="00EE3204" w:rsidRDefault="00EE3204"/>
    <w:p w14:paraId="27FCD861" w14:textId="77777777" w:rsidR="00EE3204" w:rsidRDefault="00EE3204"/>
    <w:p w14:paraId="2A05CBCB" w14:textId="77777777" w:rsidR="00EE3204" w:rsidRDefault="00EE3204"/>
    <w:p w14:paraId="3B67FA52" w14:textId="77777777" w:rsidR="00EE3204" w:rsidRDefault="00082551"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hidden="0" allowOverlap="1" wp14:anchorId="4AF334F0" wp14:editId="6F42AC42">
                <wp:simplePos x="0" y="0"/>
                <wp:positionH relativeFrom="column">
                  <wp:posOffset>1</wp:posOffset>
                </wp:positionH>
                <wp:positionV relativeFrom="paragraph">
                  <wp:posOffset>0</wp:posOffset>
                </wp:positionV>
                <wp:extent cx="10703169" cy="3282462"/>
                <wp:effectExtent l="0" t="0" r="0" b="0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03169" cy="3282462"/>
                          <a:chOff x="0" y="2138769"/>
                          <a:chExt cx="10692000" cy="3282462"/>
                        </a:xfrm>
                      </wpg:grpSpPr>
                      <wpg:grpSp>
                        <wpg:cNvPr id="43" name="Group 43"/>
                        <wpg:cNvGrpSpPr/>
                        <wpg:grpSpPr>
                          <a:xfrm>
                            <a:off x="0" y="2138769"/>
                            <a:ext cx="10692000" cy="3282462"/>
                            <a:chOff x="0" y="0"/>
                            <a:chExt cx="10703169" cy="3282462"/>
                          </a:xfrm>
                        </wpg:grpSpPr>
                        <wps:wsp>
                          <wps:cNvPr id="44" name="Rectangle 44"/>
                          <wps:cNvSpPr/>
                          <wps:spPr>
                            <a:xfrm>
                              <a:off x="0" y="0"/>
                              <a:ext cx="10703150" cy="32824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AE0FC78" w14:textId="77777777" w:rsidR="00EE3204" w:rsidRDefault="00EE3204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5" name="Rectangle: Rounded Corners 45"/>
                          <wps:cNvSpPr/>
                          <wps:spPr>
                            <a:xfrm>
                              <a:off x="0" y="0"/>
                              <a:ext cx="2297723" cy="3282462"/>
                            </a:xfrm>
                            <a:prstGeom prst="roundRect">
                              <a:avLst>
                                <a:gd name="adj" fmla="val 6379"/>
                              </a:avLst>
                            </a:prstGeom>
                            <a:solidFill>
                              <a:srgbClr val="D8E2F3"/>
                            </a:solidFill>
                            <a:ln w="12700" cap="flat" cmpd="sng">
                              <a:solidFill>
                                <a:schemeClr val="accent1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3C8982B" w14:textId="77777777" w:rsidR="00EE3204" w:rsidRDefault="00EE3204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6" name="Rectangle: Rounded Corners 46"/>
                          <wps:cNvSpPr/>
                          <wps:spPr>
                            <a:xfrm>
                              <a:off x="2450123" y="0"/>
                              <a:ext cx="2297723" cy="3282462"/>
                            </a:xfrm>
                            <a:prstGeom prst="roundRect">
                              <a:avLst>
                                <a:gd name="adj" fmla="val 6379"/>
                              </a:avLst>
                            </a:prstGeom>
                            <a:solidFill>
                              <a:srgbClr val="D8E2F3"/>
                            </a:solidFill>
                            <a:ln w="12700" cap="flat" cmpd="sng">
                              <a:solidFill>
                                <a:schemeClr val="accent1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435101B3" w14:textId="77777777" w:rsidR="00EE3204" w:rsidRDefault="00EE3204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7" name="Rectangle: Rounded Corners 47"/>
                          <wps:cNvSpPr/>
                          <wps:spPr>
                            <a:xfrm>
                              <a:off x="5978769" y="0"/>
                              <a:ext cx="2297723" cy="3282462"/>
                            </a:xfrm>
                            <a:prstGeom prst="roundRect">
                              <a:avLst>
                                <a:gd name="adj" fmla="val 6379"/>
                              </a:avLst>
                            </a:prstGeom>
                            <a:solidFill>
                              <a:srgbClr val="D8E2F3"/>
                            </a:solidFill>
                            <a:ln w="12700" cap="flat" cmpd="sng">
                              <a:solidFill>
                                <a:schemeClr val="accent1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4381DACE" w14:textId="77777777" w:rsidR="00EE3204" w:rsidRDefault="00EE3204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8" name="Multiplication Sign 48"/>
                          <wps:cNvSpPr/>
                          <wps:spPr>
                            <a:xfrm>
                              <a:off x="4853354" y="1101969"/>
                              <a:ext cx="1019810" cy="1078230"/>
                            </a:xfrm>
                            <a:prstGeom prst="mathMultiply">
                              <a:avLst>
                                <a:gd name="adj1" fmla="val 18922"/>
                              </a:avLst>
                            </a:prstGeom>
                            <a:solidFill>
                              <a:schemeClr val="dk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9B51DBE" w14:textId="77777777" w:rsidR="00EE3204" w:rsidRDefault="00EE3204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9" name="Rectangle: Rounded Corners 49"/>
                          <wps:cNvSpPr/>
                          <wps:spPr>
                            <a:xfrm>
                              <a:off x="8405446" y="0"/>
                              <a:ext cx="2297723" cy="3282462"/>
                            </a:xfrm>
                            <a:prstGeom prst="roundRect">
                              <a:avLst>
                                <a:gd name="adj" fmla="val 6379"/>
                              </a:avLst>
                            </a:prstGeom>
                            <a:solidFill>
                              <a:srgbClr val="D8E2F3"/>
                            </a:solidFill>
                            <a:ln w="12700" cap="flat" cmpd="sng">
                              <a:solidFill>
                                <a:schemeClr val="accent1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B402B3B" w14:textId="77777777" w:rsidR="00EE3204" w:rsidRDefault="00EE3204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AF334F0" id="Group 42" o:spid="_x0000_s1067" style="position:absolute;margin-left:0;margin-top:0;width:842.75pt;height:258.45pt;z-index:251662336" coordorigin=",21387" coordsize="106920,328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">
                <v:group id="Group 43" o:spid="_x0000_s1068" style="position:absolute;top:21387;width:106920;height:32825" coordsize="107031,32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rect id="Rectangle 44" o:spid="_x0000_s1069" style="position:absolute;width:107031;height:328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5AE0FC78" w14:textId="77777777" w:rsidR="00EE3204" w:rsidRDefault="00EE3204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oundrect id="Rectangle: Rounded Corners 45" o:spid="_x0000_s1070" style="position:absolute;width:22977;height:32824;visibility:visible;mso-wrap-style:square;v-text-anchor:middle" arcsize="418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" fillcolor="#d8e2f3" strokecolor="#4f81bd [3204]" strokeweight="1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03C8982B" w14:textId="77777777" w:rsidR="00EE3204" w:rsidRDefault="00EE3204">
                          <w:pPr>
                            <w:textDirection w:val="btLr"/>
                          </w:pPr>
                        </w:p>
                      </w:txbxContent>
                    </v:textbox>
                  </v:roundrect>
                  <v:roundrect id="Rectangle: Rounded Corners 46" o:spid="_x0000_s1071" style="position:absolute;left:24501;width:22977;height:32824;visibility:visible;mso-wrap-style:square;v-text-anchor:middle" arcsize="418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" fillcolor="#d8e2f3" strokecolor="#4f81bd [3204]" strokeweight="1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435101B3" w14:textId="77777777" w:rsidR="00EE3204" w:rsidRDefault="00EE3204">
                          <w:pPr>
                            <w:textDirection w:val="btLr"/>
                          </w:pPr>
                        </w:p>
                      </w:txbxContent>
                    </v:textbox>
                  </v:roundrect>
                  <v:roundrect id="Rectangle: Rounded Corners 47" o:spid="_x0000_s1072" style="position:absolute;left:59787;width:22977;height:32824;visibility:visible;mso-wrap-style:square;v-text-anchor:middle" arcsize="418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" fillcolor="#d8e2f3" strokecolor="#4f81bd [3204]" strokeweight="1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4381DACE" w14:textId="77777777" w:rsidR="00EE3204" w:rsidRDefault="00EE3204">
                          <w:pPr>
                            <w:textDirection w:val="btLr"/>
                          </w:pPr>
                        </w:p>
                      </w:txbxContent>
                    </v:textbox>
                  </v:roundrect>
                  <v:shape id="Multiplication Sign 48" o:spid="_x0000_s1073" style="position:absolute;left:48533;top:11019;width:10198;height:10782;visibility:visible;mso-wrap-style:square;v-text-anchor:middle" coordsize="1019810,10782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" adj="-11796480,,5400" path="m174836,325263l315030,192665,509905,398703,704780,192665,844974,325263,642709,539115,844974,752967,704780,885565,509905,679527,315030,885565,174836,752967,377101,539115,174836,325263xe" fillcolor="black [3200]" stroked="f">
                    <v:stroke joinstyle="miter"/>
                    <v:formulas/>
                    <v:path arrowok="t" o:connecttype="custom" o:connectlocs="174836,325263;315030,192665;509905,398703;704780,192665;844974,325263;642709,539115;844974,752967;704780,885565;509905,679527;315030,885565;174836,752967;377101,539115;174836,325263" o:connectangles="0,0,0,0,0,0,0,0,0,0,0,0,0" textboxrect="0,0,1019810,1078230"/>
                    <v:textbox inset="2.53958mm,2.53958mm,2.53958mm,2.53958mm">
                      <w:txbxContent>
                        <w:p w14:paraId="79B51DBE" w14:textId="77777777" w:rsidR="00EE3204" w:rsidRDefault="00EE3204">
                          <w:pPr>
                            <w:textDirection w:val="btLr"/>
                          </w:pPr>
                        </w:p>
                      </w:txbxContent>
                    </v:textbox>
                  </v:shape>
                  <v:roundrect id="Rectangle: Rounded Corners 49" o:spid="_x0000_s1074" style="position:absolute;left:84054;width:22977;height:32824;visibility:visible;mso-wrap-style:square;v-text-anchor:middle" arcsize="418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" fillcolor="#d8e2f3" strokecolor="#4f81bd [3204]" strokeweight="1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0B402B3B" w14:textId="77777777" w:rsidR="00EE3204" w:rsidRDefault="00EE3204">
                          <w:pPr>
                            <w:textDirection w:val="btLr"/>
                          </w:pPr>
                        </w:p>
                      </w:txbxContent>
                    </v:textbox>
                  </v:roundrect>
                </v:group>
              </v:group>
            </w:pict>
          </mc:Fallback>
        </mc:AlternateContent>
      </w:r>
    </w:p>
    <w:sectPr w:rsidR="00EE3204">
      <w:pgSz w:w="2016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trQ0N7YwNzAzMrZU0lEKTi0uzszPAykwrAUAgcZaqSwAAAA="/>
  </w:docVars>
  <w:rsids>
    <w:rsidRoot w:val="00EE3204"/>
    <w:rsid w:val="00082551"/>
    <w:rsid w:val="00B477E5"/>
    <w:rsid w:val="00E65133"/>
    <w:rsid w:val="00EE3204"/>
    <w:rsid w:val="00F97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7FF59"/>
  <w15:docId w15:val="{C030A9B8-F1CC-4E7F-AD17-02C43BA9C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7F2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7F2B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E651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ri Mirsadjadi (she/her/hers)</dc:creator>
  <cp:lastModifiedBy>Tori Mirsadjadi (she/her/hers)</cp:lastModifiedBy>
  <cp:revision>3</cp:revision>
  <dcterms:created xsi:type="dcterms:W3CDTF">2022-01-24T23:20:00Z</dcterms:created>
  <dcterms:modified xsi:type="dcterms:W3CDTF">2022-01-24T23:20:00Z</dcterms:modified>
</cp:coreProperties>
</file>